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21FC9" w14:textId="49D41822" w:rsidR="00B446FB" w:rsidRPr="003422E6" w:rsidRDefault="00B446FB" w:rsidP="00B446FB">
      <w:pPr>
        <w:rPr>
          <w:rFonts w:cstheme="minorHAnsi"/>
        </w:rPr>
      </w:pPr>
      <w:r w:rsidRPr="003422E6">
        <w:rPr>
          <w:rFonts w:cstheme="minorHAnsi"/>
        </w:rPr>
        <w:t xml:space="preserve">Idea: Suppose there are two people (I call them A, B) </w:t>
      </w:r>
      <w:r w:rsidR="00DB6423">
        <w:rPr>
          <w:rFonts w:cstheme="minorHAnsi"/>
        </w:rPr>
        <w:t xml:space="preserve">who want </w:t>
      </w:r>
      <w:r w:rsidRPr="003422E6">
        <w:rPr>
          <w:rFonts w:cstheme="minorHAnsi"/>
        </w:rPr>
        <w:t>to pass a message.</w:t>
      </w:r>
    </w:p>
    <w:p w14:paraId="550A0E3B" w14:textId="77777777" w:rsidR="00B446FB" w:rsidRPr="003422E6" w:rsidRDefault="00B446FB" w:rsidP="00B446FB">
      <w:pPr>
        <w:rPr>
          <w:rFonts w:cstheme="minorHAnsi"/>
        </w:rPr>
      </w:pPr>
      <w:r w:rsidRPr="003422E6">
        <w:rPr>
          <w:rFonts w:cstheme="minorHAnsi"/>
        </w:rPr>
        <w:t>Suppose B wants to pass a message to A.</w:t>
      </w:r>
    </w:p>
    <w:p w14:paraId="7DD0BE59" w14:textId="77777777" w:rsidR="00B446FB" w:rsidRPr="003422E6" w:rsidRDefault="00B446FB" w:rsidP="00B446FB">
      <w:pPr>
        <w:rPr>
          <w:rFonts w:cstheme="minorHAnsi"/>
        </w:rPr>
      </w:pPr>
      <w:r w:rsidRPr="003422E6">
        <w:rPr>
          <w:rFonts w:cstheme="minorHAnsi"/>
        </w:rPr>
        <w:t>First, A generates two sets of keys (Group1, Group2) through the RSA algorithm, and then sends the public key of each set of keys to B.</w:t>
      </w:r>
    </w:p>
    <w:p w14:paraId="4C235B7C" w14:textId="17AEF5C8" w:rsidR="00B446FB" w:rsidRDefault="00B446FB" w:rsidP="00B446FB">
      <w:pPr>
        <w:rPr>
          <w:rFonts w:cstheme="minorHAnsi"/>
        </w:rPr>
      </w:pPr>
      <w:r w:rsidRPr="003422E6">
        <w:rPr>
          <w:rFonts w:cstheme="minorHAnsi"/>
        </w:rPr>
        <w:t>Suppose that B sends a message to A (the length is limited to 20, that is, the image used to hide the information needs at least 160 pixels [Note 1]). The first set of public keys is used to encrypt the position of the first pixel</w:t>
      </w:r>
      <w:r w:rsidR="003422E6">
        <w:rPr>
          <w:rFonts w:cstheme="minorHAnsi"/>
        </w:rPr>
        <w:t xml:space="preserve"> </w:t>
      </w:r>
      <w:r w:rsidR="003422E6" w:rsidRPr="003422E6">
        <w:rPr>
          <w:rFonts w:cstheme="minorHAnsi"/>
        </w:rPr>
        <w:t xml:space="preserve">[Note </w:t>
      </w:r>
      <w:r w:rsidR="003422E6">
        <w:rPr>
          <w:rFonts w:cstheme="minorHAnsi"/>
        </w:rPr>
        <w:t>2</w:t>
      </w:r>
      <w:r w:rsidR="003422E6" w:rsidRPr="003422E6">
        <w:rPr>
          <w:rFonts w:cstheme="minorHAnsi"/>
        </w:rPr>
        <w:t>]</w:t>
      </w:r>
      <w:r w:rsidRPr="003422E6">
        <w:rPr>
          <w:rFonts w:cstheme="minorHAnsi"/>
        </w:rPr>
        <w:t>. The length of the information is encrypted with the second set of public keys.</w:t>
      </w:r>
    </w:p>
    <w:p w14:paraId="2513E610" w14:textId="1D6316E6" w:rsidR="00A5753C" w:rsidRDefault="003422E6" w:rsidP="00B446FB">
      <w:pPr>
        <w:rPr>
          <w:rFonts w:cstheme="minorHAnsi"/>
        </w:rPr>
      </w:pPr>
      <w:r>
        <w:rPr>
          <w:rFonts w:cstheme="minorHAnsi"/>
        </w:rPr>
        <w:t xml:space="preserve">Finally, B sends A </w:t>
      </w:r>
      <w:r w:rsidR="00E36674">
        <w:rPr>
          <w:rFonts w:cstheme="minorHAnsi"/>
        </w:rPr>
        <w:t>three</w:t>
      </w:r>
      <w:r>
        <w:rPr>
          <w:rFonts w:cstheme="minorHAnsi"/>
        </w:rPr>
        <w:t xml:space="preserve"> files</w:t>
      </w:r>
      <w:bookmarkStart w:id="0" w:name="_GoBack"/>
      <w:bookmarkEnd w:id="0"/>
      <w:r>
        <w:rPr>
          <w:rFonts w:cstheme="minorHAnsi"/>
        </w:rPr>
        <w:t xml:space="preserve"> which</w:t>
      </w:r>
      <w:r w:rsidR="00DB6423">
        <w:rPr>
          <w:rFonts w:cstheme="minorHAnsi"/>
        </w:rPr>
        <w:t xml:space="preserve"> are new modified image and two numbers(the encrypted position and the encrypted length).  Then,  A will extract the message from decrypting the image with the two private key</w:t>
      </w:r>
      <w:r w:rsidR="003F4D0E">
        <w:rPr>
          <w:rFonts w:cstheme="minorHAnsi"/>
        </w:rPr>
        <w:t>s</w:t>
      </w:r>
      <w:r w:rsidR="00DB6423">
        <w:rPr>
          <w:rFonts w:cstheme="minorHAnsi"/>
        </w:rPr>
        <w:t>.</w:t>
      </w:r>
    </w:p>
    <w:p w14:paraId="2E99ACD8" w14:textId="03B07F65" w:rsidR="00C81B5E" w:rsidRPr="003422E6" w:rsidRDefault="00B446FB" w:rsidP="00B446FB">
      <w:pPr>
        <w:rPr>
          <w:rFonts w:cstheme="minorHAnsi"/>
        </w:rPr>
      </w:pPr>
      <w:r w:rsidRPr="003422E6">
        <w:rPr>
          <w:rFonts w:cstheme="minorHAnsi"/>
        </w:rPr>
        <w:t>Note:</w:t>
      </w:r>
    </w:p>
    <w:p w14:paraId="43706EE7" w14:textId="77777777" w:rsidR="00F71C55" w:rsidRDefault="00A5753C" w:rsidP="00A5753C">
      <w:pPr>
        <w:pStyle w:val="a3"/>
        <w:numPr>
          <w:ilvl w:val="0"/>
          <w:numId w:val="4"/>
        </w:numPr>
      </w:pPr>
      <w:r>
        <w:t xml:space="preserve"> </w:t>
      </w:r>
      <w:r w:rsidR="00F71C55">
        <w:t>First, set the following values:</w:t>
      </w:r>
    </w:p>
    <w:p w14:paraId="059A405D" w14:textId="77777777" w:rsidR="00F71C55" w:rsidRDefault="00F71C55" w:rsidP="00F71C55">
      <w:pPr>
        <w:pStyle w:val="a3"/>
      </w:pPr>
      <w:r>
        <w:t>"a – z" is assigned to "0 - 25" (which means 2 is c, 5 is f , etc.);</w:t>
      </w:r>
    </w:p>
    <w:p w14:paraId="4C64C188" w14:textId="55A56390" w:rsidR="00A5753C" w:rsidRDefault="00F71C55" w:rsidP="00F71C55">
      <w:pPr>
        <w:pStyle w:val="a3"/>
      </w:pPr>
      <w:r>
        <w:t>"A - Z" is assigned to "26 - 51";</w:t>
      </w:r>
    </w:p>
    <w:p w14:paraId="44E9763C" w14:textId="3770DD93" w:rsidR="00F71C55" w:rsidRDefault="00F71C55" w:rsidP="00F71C55">
      <w:pPr>
        <w:pStyle w:val="a3"/>
      </w:pPr>
      <w:r>
        <w:t>":" is 52; "/" is 52; "?" is 53; "." is 54</w:t>
      </w:r>
      <w:r w:rsidR="008A2109">
        <w:t>; " " is 55</w:t>
      </w:r>
      <w:r>
        <w:t>.</w:t>
      </w:r>
    </w:p>
    <w:p w14:paraId="60943272" w14:textId="08982C4E" w:rsidR="008A2109" w:rsidRDefault="008A2109" w:rsidP="00F71C55">
      <w:pPr>
        <w:pStyle w:val="a3"/>
      </w:pPr>
      <w:r>
        <w:t xml:space="preserve">So, to represent a character in a message, a non-negative integer that is less than 56 will be used. Then, all the number will be converted in binary format.  There will be 8 bits (actually it's 8 pixels) for each number, which means </w:t>
      </w:r>
      <w:r w:rsidR="003F4D0E">
        <w:t>the value change is hardly possible to be detected by human eyes since the value change for each pixel is "+0 or +1".</w:t>
      </w:r>
    </w:p>
    <w:p w14:paraId="78C4EE93" w14:textId="32099D71" w:rsidR="00F71C55" w:rsidRDefault="008A2109" w:rsidP="00F71C55">
      <w:pPr>
        <w:pStyle w:val="a3"/>
      </w:pPr>
      <w:r>
        <w:t>In order to simplify the calculation, a</w:t>
      </w:r>
      <w:r w:rsidR="003F4D0E">
        <w:t>n</w:t>
      </w:r>
      <w:r>
        <w:t xml:space="preserve"> integer is </w:t>
      </w:r>
      <w:r w:rsidR="003F4D0E">
        <w:t xml:space="preserve">considered two part for conversion. For example, 25 is "2" and "5". So, "25" is "0010 0101". </w:t>
      </w:r>
    </w:p>
    <w:p w14:paraId="6CFE208F" w14:textId="5C9441A7" w:rsidR="00A5753C" w:rsidRDefault="00A5753C" w:rsidP="00A5753C">
      <w:pPr>
        <w:pStyle w:val="a3"/>
        <w:numPr>
          <w:ilvl w:val="0"/>
          <w:numId w:val="4"/>
        </w:numPr>
      </w:pPr>
      <w:r>
        <w:t xml:space="preserve"> </w:t>
      </w:r>
      <w:r w:rsidR="003F4D0E">
        <w:t xml:space="preserve">To hide the </w:t>
      </w:r>
      <w:r w:rsidR="00674842">
        <w:t xml:space="preserve">message well, "+0 or +1" will be randomly put on each other pixel. So, in this condition, the position of the message is important. Thus, </w:t>
      </w:r>
      <w:r w:rsidR="00674842">
        <w:rPr>
          <w:rFonts w:cstheme="minorHAnsi"/>
        </w:rPr>
        <w:t>t</w:t>
      </w:r>
      <w:r w:rsidR="00674842" w:rsidRPr="003422E6">
        <w:rPr>
          <w:rFonts w:cstheme="minorHAnsi"/>
        </w:rPr>
        <w:t>he position of the first pixel</w:t>
      </w:r>
      <w:r w:rsidR="00674842">
        <w:rPr>
          <w:rFonts w:cstheme="minorHAnsi"/>
        </w:rPr>
        <w:t xml:space="preserve"> should be sent to A.</w:t>
      </w:r>
    </w:p>
    <w:p w14:paraId="5995F276" w14:textId="58BD096A" w:rsidR="00AF17D7" w:rsidRPr="00B446FB" w:rsidRDefault="00AF17D7" w:rsidP="00797F1D">
      <w:pPr>
        <w:ind w:left="360"/>
      </w:pPr>
    </w:p>
    <w:sectPr w:rsidR="00AF17D7" w:rsidRPr="00B446F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42726"/>
    <w:multiLevelType w:val="hybridMultilevel"/>
    <w:tmpl w:val="FAE23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35EC7"/>
    <w:multiLevelType w:val="hybridMultilevel"/>
    <w:tmpl w:val="CB1A49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573A30"/>
    <w:multiLevelType w:val="hybridMultilevel"/>
    <w:tmpl w:val="6756C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1233C"/>
    <w:multiLevelType w:val="hybridMultilevel"/>
    <w:tmpl w:val="B2389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NDM3NzU2NDcwMbJQ0lEKTi0uzszPAykwrgUA54pYfCwAAAA="/>
  </w:docVars>
  <w:rsids>
    <w:rsidRoot w:val="002153F5"/>
    <w:rsid w:val="002153F5"/>
    <w:rsid w:val="003422E6"/>
    <w:rsid w:val="003646F5"/>
    <w:rsid w:val="003F4D0E"/>
    <w:rsid w:val="003F57C4"/>
    <w:rsid w:val="004650DD"/>
    <w:rsid w:val="00544507"/>
    <w:rsid w:val="00674842"/>
    <w:rsid w:val="00797F1D"/>
    <w:rsid w:val="008A2109"/>
    <w:rsid w:val="009A4878"/>
    <w:rsid w:val="00A5753C"/>
    <w:rsid w:val="00AF17D7"/>
    <w:rsid w:val="00B446FB"/>
    <w:rsid w:val="00C81B5E"/>
    <w:rsid w:val="00CE6122"/>
    <w:rsid w:val="00DB6423"/>
    <w:rsid w:val="00E36674"/>
    <w:rsid w:val="00F71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A448C"/>
  <w15:chartTrackingRefBased/>
  <w15:docId w15:val="{1EA31A14-A6FC-4B2E-856C-0A5F4A0CC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81B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252</Words>
  <Characters>1441</Characters>
  <Application>Microsoft Office Word</Application>
  <DocSecurity>0</DocSecurity>
  <Lines>12</Lines>
  <Paragraphs>3</Paragraphs>
  <ScaleCrop>false</ScaleCrop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nqh4</dc:creator>
  <cp:keywords/>
  <dc:description/>
  <cp:lastModifiedBy>jnqh4</cp:lastModifiedBy>
  <cp:revision>5</cp:revision>
  <dcterms:created xsi:type="dcterms:W3CDTF">2019-11-20T11:59:00Z</dcterms:created>
  <dcterms:modified xsi:type="dcterms:W3CDTF">2019-11-21T01:17:00Z</dcterms:modified>
</cp:coreProperties>
</file>